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Vielen Dank für die Bereitstellung der Informationen. Ich freue mich, Ihnen eine umfassende Analyse der aktuellen SEO-Situation der Webseite "RÜ Zahnspange" zu präsentieren. Diese Analyse wird sich auf die Keyword-Dichte, den Ton und Stil in Bezug auf SEO sowie mögliche Ergänzungen konzentrieren.</w:t>
      </w:r>
      <w:r>
        <w:t xml:space="preserve"> </w:t>
      </w:r>
      <w:r>
        <w:t xml:space="preserve">1. Keyword-Dichte / mögliche fehlende Keywords:</w:t>
      </w:r>
      <w:r>
        <w:t xml:space="preserve"> </w:t>
      </w:r>
      <w:r>
        <w:t xml:space="preserve">Bei der Analyse der Keywords fällt auf, dass die Webseite bereits einige relevante Suchbegriffe abdeckt, wie "kinderfreundliche Kieferorthopädie", "unterschiedliche Arten von Zahnspangen" sowie "Behandlungspläne". Jedoch gibt es einige Verbesserungsfelder hinsichtlich der Keyword-Dichte und den Einsatz der Keywords:</w:t>
      </w:r>
      <w:r>
        <w:t xml:space="preserve"> </w:t>
      </w:r>
      <w:r>
        <w:t xml:space="preserve">- Die Nutzung von Long-Tail-Keywords und spezifischeren Begriffen könnte optimiert werden. Beispielsweise könnten Phrasen wie "Kieferorthopädie in Essen" und "Zahnspangen für Erwachsene" stärker in den Text eingebunden werden, um gezielte Nutzer zu erreichen.</w:t>
      </w:r>
      <w:r>
        <w:t xml:space="preserve"> </w:t>
      </w:r>
      <w:r>
        <w:t xml:space="preserve">- Keywords, die in den FAQ-Bereichen und den Unterseiten erwähnt werden, sollten durchgängiger in den Haupttext integriert werden. Hierbei könnten auch Synonyme und verwandte Begriffe (wie "Zahnfehlstellungen" und "Zahngesundheit") zu einer Verbesserung der Sichtbarkeit beitragen.</w:t>
      </w:r>
      <w:r>
        <w:t xml:space="preserve"> </w:t>
      </w:r>
      <w:r>
        <w:t xml:space="preserve">- Das Thema "günstige Ratenzahlungspläne" könnte besser in den Content integriert werden, um den Nutzern zu zeigen, dass bezahlbare Optionen angeboten werden.</w:t>
      </w:r>
      <w:r>
        <w:t xml:space="preserve"> </w:t>
      </w:r>
      <w:r>
        <w:t xml:space="preserve">2. Tonalität und Stil in Bezug auf SEO:</w:t>
      </w:r>
      <w:r>
        <w:t xml:space="preserve"> </w:t>
      </w:r>
      <w:r>
        <w:t xml:space="preserve">Der Ton und Stil der Webseite sind durchweg freundlich, professionell und ansprechend. Die Ansprache ist auf den Patienten gerichtet und vermittelt Vertrauen, was in der Kieferorthopädie von großer Bedeutung ist. Einige Punkte, die hierbei besonders positiv hervorzuheben sind:</w:t>
      </w:r>
      <w:r>
        <w:t xml:space="preserve"> </w:t>
      </w:r>
      <w:r>
        <w:t xml:space="preserve">- Die positiven Formulierungen und der einfühlsame Stil fördern eine harmonische Patientenbindung.</w:t>
      </w:r>
      <w:r>
        <w:t xml:space="preserve"> </w:t>
      </w:r>
      <w:r>
        <w:t xml:space="preserve">- Die konsequente Nutzung von aktiven Verben unterstützt die Lesbarkeit und das Engagement der Nutzer.</w:t>
      </w:r>
      <w:r>
        <w:t xml:space="preserve"> </w:t>
      </w:r>
      <w:r>
        <w:t xml:space="preserve">- Dennoch könnte die Verwendung von gezielteren Handlungsaufforderungen (Call-to-Action) in den Text integriert werden, wie beispielsweise "Vereinbaren Sie Ihr Erstgespräch heute!" oder "Kontaktieren Sie uns für eine individuelle Beratung". Dies könnte die Conversion-Rate steigern.</w:t>
      </w:r>
      <w:r>
        <w:t xml:space="preserve"> </w:t>
      </w:r>
      <w:r>
        <w:t xml:space="preserve">3. Zu ergänzende Inhalte:</w:t>
      </w:r>
      <w:r>
        <w:t xml:space="preserve"> </w:t>
      </w:r>
      <w:r>
        <w:t xml:space="preserve">Die Webseite ist gut strukturiert, jedoch gibt es Möglichkeiten zur Ergänzung, die sowohl die Nutzererfahrung verbessern als auch die Sichtbarkeit in Suchmaschinen erhöhen könnten:</w:t>
      </w:r>
      <w:r>
        <w:t xml:space="preserve"> </w:t>
      </w:r>
      <w:r>
        <w:t xml:space="preserve">- Eine detaillierte Erklärung der verschiedenen Typen von Zahnspangen, verbunden mit Vor- und Nachteilen, würde den Nutzern wertvolle Informationen bieten und könnte auch als separate Landingpage ausgeführt werden.</w:t>
      </w:r>
      <w:r>
        <w:t xml:space="preserve"> </w:t>
      </w:r>
      <w:r>
        <w:t xml:space="preserve">- Patientenbewertungen oder Erfahrungsberichte könnten integriert werden, um das Vertrauen zu stärken und die Glaubwürdigkeit der Praxis zu festigen. Positive Testimonials erhöhen die Wahrscheinlichkeit, dass potenzielle Patienten einen Termin vereinbaren.</w:t>
      </w:r>
      <w:r>
        <w:t xml:space="preserve"> </w:t>
      </w:r>
      <w:r>
        <w:t xml:space="preserve">- Eine Blog-Sektion könnte eingerichtet werden, um regelmäßig Inhalte über Zahngesundheit, Tipps zur Mundpflege sowie Neuigkeiten aus der Kieferorthopädie zu veröffentlichen. Dies fördert nicht nur die Nutzerbindung, sondern verbessert auch die SEO-Rankings durch die Erstellung frischer Inhalte.</w:t>
      </w:r>
      <w:r>
        <w:t xml:space="preserve"> </w:t>
      </w:r>
      <w:r>
        <w:t xml:space="preserve">- Die Integration von visuellen Elementen (wie Videos zur Behandlung und Animationen zur Funktionsweise von Zahnspangen) könnte das Nutzerengagement weiter steigern und komplexe Themen anschaulicher erklären.</w:t>
      </w:r>
      <w:r>
        <w:t xml:space="preserve"> </w:t>
      </w:r>
      <w:r>
        <w:t xml:space="preserve">Zusammenfassend lässt sich sagen, dass die Webseite "RÜ Zahnspange" bereits eine solide Grundlage aufweist, jedoch durch gezielte Optimierungen hinsichtlich der Keyword-Nutzung, der Handlungsaufforderungen und durch ergänzende Inhalte noch weiter profitieren könnte. Ich bin überzeugt, dass durch diese Maßnahmen nicht nur das organische Wachstum gesteigert, sondern auch die Patientenerfahrungen verbessert werden können.</w:t>
      </w:r>
    </w:p>
    <w:p>
      <w:pPr>
        <w:pStyle w:val="BodyText"/>
      </w:pPr>
      <w:r>
        <w:t xml:space="preserve">Erklärung der Verbesserungen:</w:t>
      </w:r>
    </w:p>
    <w:p>
      <w:pPr>
        <w:pStyle w:val="BodyText"/>
      </w:pPr>
      <w:r>
        <w:t xml:space="preserve">1) Die Verbesserungen im Text umfassen mehrere Schlüsselbereiche. Der SEO-optimierte Text integriert gezielte Keywords wie "Kieferorthopädie Essen" und "moderne Zahnspangen", wodurch die Relevanz für Suchanfragen erhöht wird. Zudem wurde die Textstruktur optimiert, um klare und präzise Informationen über Behandlungen, Zielgruppen und die Expertise des Teams zu liefern. Der Text ist sprachlich flüssiger gestaltet, was zu einer besseren Leserfahrung beiträgt. Informationen zu den verschiedenen Zahnspangenarten und ihren Vorteilen wurden klarer herausgestellt. Darüber hinaus wurden relevante Fragen beantwortet, die häufig von potenziellen Patienten gestellt werden, und der Call-to-Action wurde verstärkt, um die Leser zur Kontaktaufnahme zu ermutigen.</w:t>
      </w:r>
      <w:r>
        <w:t xml:space="preserve"> </w:t>
      </w:r>
      <w:r>
        <w:t xml:space="preserve">2) Aus SEO-Sicht ist diese Optimierung äußerst hilfreich, da sie die Sichtbarkeit der Praxis in den Suchmaschinenergebnissen verbessert. Die Verwendung relevanter Keywords in Kontexten, die potenziellen Patienten wichtig sind, erhöht die Wahrscheinlichkeit, dass der Text bei entsprechenden Suchanfragen angezeigt wird. Indem potenzielle Patienten auf spezifische Fragen und Bedürfnisse angesprochen werden, ist es wahrscheinlicher, dass sie die Praxis als Lösung für ihre Zahnprobleme betrachten. Die Optimierung trägt auch dazu bei, dass die Verweildauer auf der Seite steigt und die Absprungrate verringert wird, da die Besucher die Informationen klarer und zugänglicher finden.</w:t>
      </w:r>
      <w:r>
        <w:t xml:space="preserve"> </w:t>
      </w:r>
      <w:r>
        <w:t xml:space="preserve">Insgesamt wird erwartbar, dass die Anzahl der Webseitenbesucher durch höhere Sichtbarkeit in den Suchmaschinen steigt, was zu mehr Terminanfragen und letztlich zu einer erhöhten Patientenanzahl führen kann. Eine klarere Kommunikation der angebotenen Leistungen und das Vertrauen in die Expertise des Teams fördern auch die Patientenbindung und -empfehlung, was für das langfristige Wachstum der Praxis entscheidend ist.</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Vielen Dank für die Übermittlung des Originaltexts und der Keyword-Vorschläge. Ich habe eine detaillierte Analyse der aktuellen SEO-Situation der Webseite durchgeführt und möchte Ihnen meine Erkenntnisse in den folgenden Bereichen präsentieren: Keyword-Dichte und mögliche fehlende Keywords, Tonalität und Stil in Bezug auf SEO sowie zu ergänzende Inhalte.</w:t>
      </w:r>
      <w:r>
        <w:t xml:space="preserve"> </w:t>
      </w:r>
      <w:r>
        <w:t xml:space="preserve">1. **Keyword-Dichte / mögliche fehlende Keywords**</w:t>
      </w:r>
      <w:r>
        <w:t xml:space="preserve"> </w:t>
      </w:r>
      <w:r>
        <w:t xml:space="preserve">Die derzeitige Keyword-Dichte ist in den bereitgestellten Textblöcken spärlich und konzentriert sich hauptsächlich auf allgemeine Behandlungsoptionen in der Kieferorthopädie. Um die Sichtbarkeit in Suchmaschinen zu erhöhen und gezielt potenzielle Patienten anzusprechen, empfehle ich, spezifische Keywords aus der Liste strategisch in den Text zu integrieren. Beispielsweise könnten Keywords wie "Kieferorthopädie Essen", "Zahnspangen für Kinder" und "unsichtbare Aligner" sinnvoll in die vorhandenen Textpassagen eingefügt werden, ohne dass der Text an Natürlichkeit und Lesefreundlichkeit verliert.</w:t>
      </w:r>
      <w:r>
        <w:t xml:space="preserve"> </w:t>
      </w:r>
      <w:r>
        <w:t xml:space="preserve">Dabei sollten auch Long-Tail-Keywords wie "Vorteile von klaren Alignern" und "Behandlungsdauer Zahnspange" in Form von Fragen oder Klauseln eingebaut werden, um die Nutzererfahrung zu verbessern. Ein Einsatz dieser Keywords erhöht die Relevanz und bietet bessere Chancen, in den Suchergebnissen für spezifische Anfragen angezeigt zu werden.</w:t>
      </w:r>
      <w:r>
        <w:t xml:space="preserve"> </w:t>
      </w:r>
      <w:r>
        <w:t xml:space="preserve">2. **Tonalität und Stil in Bezug auf SEO**</w:t>
      </w:r>
      <w:r>
        <w:t xml:space="preserve"> </w:t>
      </w:r>
      <w:r>
        <w:t xml:space="preserve">Die Tonalität des Textes ist durchweg informativ und sachlich, was für eine Kieferorthopädie-Website wichtig ist. Dennoch könnte die Zugänglichkeit und Ansprache der Zielgruppe durch eine freundlichere, empathischere Sprache zusätzlich verbessert werden. Eine stärkere Fokussierung auf die Bedürfnisse und Fragen potenzieller Patienten könnte helfen, Vertrauen aufzubauen und die Interaktion zu fördern.</w:t>
      </w:r>
      <w:r>
        <w:t xml:space="preserve"> </w:t>
      </w:r>
      <w:r>
        <w:t xml:space="preserve">Ein ansprechenderer Stil könnte durch die Einbindung von Testimonials oder Erfolgsgeschichten, die Bezug auf die positiven Erfahrungen von Patienten nehmen, zusätzlich unterstützt werden. Zudem wäre die Verwendung von aktiven Formulierungen wünschenswert, um das Engagement der Leser zu erhöhen.</w:t>
      </w:r>
      <w:r>
        <w:t xml:space="preserve"> </w:t>
      </w:r>
      <w:r>
        <w:t xml:space="preserve">3. **Zu ergänzende Inhalte**</w:t>
      </w:r>
      <w:r>
        <w:t xml:space="preserve"> </w:t>
      </w:r>
      <w:r>
        <w:t xml:space="preserve">Um die Informationsbreite und damit auch die Benutzererfahrung zu verbessern, schlage ich vor, folgende Inhalte zu integrieren:</w:t>
      </w:r>
      <w:r>
        <w:t xml:space="preserve"> </w:t>
      </w:r>
      <w:r>
        <w:t xml:space="preserve">- **Häufig gestellte Fragen (FAQ)**: Eine Sektion mit häufigen Fragen zur Behandlung, zu Zahnspangen und zur Kieferorthopädie allgemein. Dies könnte Keywords wie "wie lange dauert die Behandlung mit einer Zahnspange" oder "Retainer nach Zahnspange" ansprechen und gleichzeitig die Informationsbedürfnisse der Nutzer decken.</w:t>
      </w:r>
      <w:r>
        <w:t xml:space="preserve"> </w:t>
      </w:r>
      <w:r>
        <w:t xml:space="preserve">- **Blog-Beiträge**: Informative Artikel über die verschiedenen Arten von Zahnspangen, deren Vor- und Nachteile, Tipps zur Zahnpflege bei Zahnspangen oder Erfahrungsberichte. Solche Inhalte könnten nicht nur die Sichtbarkeit durch regelmäßige Updates erhöhen, sondern bieten auch viele Gelegenheiten, relevante Keywords einzubinden.</w:t>
      </w:r>
      <w:r>
        <w:t xml:space="preserve"> </w:t>
      </w:r>
      <w:r>
        <w:t xml:space="preserve">- **Erfolgsgeschichten oder Fallstudien**: Präsentationen von Patientenfällen und deren Behandlungserfolgen könnten potenziellen Patienten helfen, Vertrauen zu gewinnen und das persönliche Engagement zu erhöhen.</w:t>
      </w:r>
      <w:r>
        <w:t xml:space="preserve"> </w:t>
      </w:r>
      <w:r>
        <w:t xml:space="preserve">- **Interaktive Tools**: Ein Erklärvideo oder eine Infografik, die den Prozess der Behandlung mit einer Zahnspange veranschaulicht, könnte die Benutzerfreundlichkeit erhöhen und eine attraktive Möglichkeit bieten, die unsichtbaren Alignern oder anderen Behandlungsoptionen näher zu bringen.</w:t>
      </w:r>
      <w:r>
        <w:t xml:space="preserve"> </w:t>
      </w:r>
      <w:r>
        <w:t xml:space="preserve">Zusammenfassend lässt sich sagen, dass Ihre Webseite bereits eine solide Grundlage hat, die durch gezielte Keyword-Integration, eine ansprechendere Tonalität und die Ergänzung wertvoller Inhalte erheblich optimierungsfähig ist. Mit diesen Verbesserungsfeldern haben Sie die Möglichkeit, die Sichtbarkeit im Netz zu steigern und potenzielle Patienten umfassend zu informieren und zu gewinnen. Ich bin zuversichtlich, dass diese шаги Ihnen helfen werden, Ihre Zielgruppe effektiv zu erreichen.</w:t>
      </w:r>
    </w:p>
    <w:p>
      <w:pPr>
        <w:pStyle w:val="BodyText"/>
      </w:pPr>
      <w:r>
        <w:t xml:space="preserve">Erklärung der Verbesserungen:</w:t>
      </w:r>
    </w:p>
    <w:p>
      <w:pPr>
        <w:pStyle w:val="BodyText"/>
      </w:pPr>
      <w:r>
        <w:t xml:space="preserve">1) Was wurde verbessert?</w:t>
      </w:r>
      <w:r>
        <w:t xml:space="preserve"> </w:t>
      </w:r>
      <w:r>
        <w:t xml:space="preserve">Der optimierte Text wurde in mehreren Bereichen verbessert, um sowohl die Leseransprache als auch die Suchmaschinenoptimierung zu stärken.</w:t>
      </w:r>
      <w:r>
        <w:t xml:space="preserve"> </w:t>
      </w:r>
      <w:r>
        <w:t xml:space="preserve">- Präzision und Klarheit: Die Formulierungen wurden präzisiert, um den Nutzern ein klareres Verständnis der angebotenen Behandlungen zu ermöglichen. Beispielsweise wurde "Zahnspangen verschiedenster Arten" in "individuelle Zahnspangen unterschiedlichster Arten" geändert, was den Fokus auf Anpassungsfähigkeit und Vielfalt legt.</w:t>
      </w:r>
      <w:r>
        <w:t xml:space="preserve"> </w:t>
      </w:r>
      <w:r>
        <w:t xml:space="preserve">- Keyword-Optimierung: Relevante Keywords wurden strategisch platziert, beispielsweise „Kieferorthopädie“, „Zahngesundheit“ und „Zahnfehlstellungen“. Dies trägt dazu bei, dass Suchmaschinen den Text besser indexieren und relevante Suchanfragen bedienen können.</w:t>
      </w:r>
      <w:r>
        <w:t xml:space="preserve"> </w:t>
      </w:r>
      <w:r>
        <w:t xml:space="preserve">- Engagement und Call-to-Action: Es wurde ein stärkerer Fokus auf Handlungsaufforderungen gesetzt, besonders im letzten Block, wo Leser direkt zu einem unverbindlichen Beratungsgespräch mit einem konkreten Namen und Standort eingeladen werden. Dies kann die Konversionsrate erhöhen.</w:t>
      </w:r>
      <w:r>
        <w:t xml:space="preserve"> </w:t>
      </w:r>
      <w:r>
        <w:t xml:space="preserve">- Nutzenanforderung: Der Text hebt den Nutzen der verschiedenen Behandlungsmethoden hervor, zum Beispiel durch das Nennen spezifischer Vorteile von Technologien wie Selbstligierenden Brackets oder Lingualen Brackets. Der Leser versteht so schnell, warum diese Optionen vorteilhaft sind.</w:t>
      </w:r>
      <w:r>
        <w:t xml:space="preserve"> </w:t>
      </w:r>
      <w:r>
        <w:t xml:space="preserve">- Lokale SEO: Der Bezug auf "Kieferorthopädie in Essen" ist entscheidend für lokale Suchanfragen und erhöht die Sichtbarkeit in geografischen Suchergebnissen.</w:t>
      </w:r>
      <w:r>
        <w:t xml:space="preserve"> </w:t>
      </w:r>
      <w:r>
        <w:t xml:space="preserve">2) Warum ist das aus SEO-Sicht hilfreich?</w:t>
      </w:r>
      <w:r>
        <w:t xml:space="preserve"> </w:t>
      </w:r>
      <w:r>
        <w:t xml:space="preserve">Die Optimierung führt zu einer Verbesserung der Sichtbarkeit in den Suchmaschinenergebnissen, was direkt die Anzahl der Besucher auf der Website steigern kann. Hier sind die Hauptvorteile im Detail:</w:t>
      </w:r>
      <w:r>
        <w:t xml:space="preserve"> </w:t>
      </w:r>
      <w:r>
        <w:t xml:space="preserve">- Höhere Relevanz: Durch die gezielte Integration von Keywords, die mit den Suchanfragen der Zielgruppe übereinstimmen, wird die Relevanz der Seite erhöht. Wenn Suchende nach spezifischen kieferorthopädischen Lösungen suchen, wird die optimierte Seite wahrscheinlicher aufgefunden.</w:t>
      </w:r>
      <w:r>
        <w:t xml:space="preserve"> </w:t>
      </w:r>
      <w:r>
        <w:t xml:space="preserve">- Bessere Nutzererfahrung: Die Klarheit und Struktur des Textes verbessern das Nutzererlebnis, was die Verweildauer auf der Seite steigert und die Absprungrate senkt. Suchmaschinen betrachten diese Metriken als positive Signale, was wiederum die Rankings verbessern kann.</w:t>
      </w:r>
      <w:r>
        <w:t xml:space="preserve"> </w:t>
      </w:r>
      <w:r>
        <w:t xml:space="preserve">- Lokale Sichtbarkeit: Durch die Erwähnung des geographischen Standorts wird die lokale SEO gestärkt, was besonders für Zahnarztpraxen wichtig ist, da viele Patienten nach Angeboten in ihrer Nähe suchen. Ein höheres Ranking in lokalen Suchanfragen führt zu mehr Besuchen von potenziellen Kunden.</w:t>
      </w:r>
      <w:r>
        <w:t xml:space="preserve"> </w:t>
      </w:r>
      <w:r>
        <w:t xml:space="preserve">- Erhöhung der Konversionsrate: Mit klaren Handlungsaufforderungen und dem Hinweis auf die Expertise von Dr. Leila Graf wird die Wahrscheinlichkeit höher, dass Besucher einen Termin ausmachen oder weitere Informationen anfordern.</w:t>
      </w:r>
      <w:r>
        <w:t xml:space="preserve"> </w:t>
      </w:r>
      <w:r>
        <w:t xml:space="preserve">Insgesamt können diese Verbesserungen zu einem Anstieg des organischen Traffics auf der Website führen, was langfristig die Patientenzahl in der Praxis steigern kann. Eine starke SEO-Strategie ist nicht nur für die Sichtbarkeit entscheidend, sondern auch für die Markenbildung und das Vertrauen in die angebotenen Dienstleistungen.</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Vielen Dank für die Bereitstellung des Textes und der Keyword-Vorschläge. Hier ist meine ausführliche Analyse der aktuellen SEO-Situation Ihrer Webseite.</w:t>
      </w:r>
      <w:r>
        <w:t xml:space="preserve"> </w:t>
      </w:r>
      <w:r>
        <w:t xml:space="preserve">**1. Keyword-Dichte / mögliche fehlende Keywords**</w:t>
      </w:r>
      <w:r>
        <w:t xml:space="preserve"> </w:t>
      </w:r>
      <w:r>
        <w:t xml:space="preserve">Die Keyword-Dichte ist derzeit moderat und könnte durch strategische Integration einiger der vorgeschlagenen Keywords optimiert werden. Die aktuell verwendeten Begriffe fokussieren sich stark auf die Behandlungsabläufe und die persönliche Ansprache, was positiv ist. Dennoch gibt es einige Verbesserungfelder hinsichtlich der Einbindung der Vorschläge:</w:t>
      </w:r>
      <w:r>
        <w:t xml:space="preserve"> </w:t>
      </w:r>
      <w:r>
        <w:t xml:space="preserve">- **Geografische Keywords**: Begriffe wie „Kieferorthopädie Essen“ sowie „KFO Essen“ sind derzeit nicht im Text eingebaut. Diese sind entscheidend, um lokale Suchanfragen gezielt anzusprechen und die Sichtbarkeit bei regionalen Suchenden zu erhöhen.</w:t>
      </w:r>
      <w:r>
        <w:t xml:space="preserve"> </w:t>
      </w:r>
      <w:r>
        <w:t xml:space="preserve">- **Zahnspangentypen**: Es wäre wertvoll, Schlüsselbegriffe wie „lose Zahnspange“, „feste Zahnspangen“ und „unsichtbare Aligner“ gezielt in die Inhalte einzubetten. Derzeit wird die Vielfalt der gebotenen Behandlungsoptionen ansatzweise angeschnitten, nutzt jedoch nicht das volle Potenzial der vorgeschlagenen Begriffe.</w:t>
      </w:r>
      <w:r>
        <w:t xml:space="preserve"> </w:t>
      </w:r>
      <w:r>
        <w:t xml:space="preserve">- **Zielgruppenansprache**: Die Keywords „Zahnspangen für Kinder“ und „Kieferorthopädie für Erwachsene“ könnten gezielt in den Text eingebaut werden, um jeweils spezifische Zielgruppen anzusprechen und die Suchmaschinen-Relevanz zu erhöhen.</w:t>
      </w:r>
      <w:r>
        <w:t xml:space="preserve"> </w:t>
      </w:r>
      <w:r>
        <w:t xml:space="preserve">Die Ergänzung dieser Keywords könnte nicht nur die Sichtbarkeit steigern, sondern auch dabei helfen, die spezifischen Bedürfnisse potenzieller Patienten besser zu adressieren.</w:t>
      </w:r>
      <w:r>
        <w:t xml:space="preserve"> </w:t>
      </w:r>
      <w:r>
        <w:t xml:space="preserve">**2. Tonalität und Stil in Bezug auf SEO**</w:t>
      </w:r>
      <w:r>
        <w:t xml:space="preserve"> </w:t>
      </w:r>
      <w:r>
        <w:t xml:space="preserve">Die derzeitige Tonalität der Webseite ist sehr freundlich und einladend, was für den Bereich der Kieferorthopädie von großem Wert ist. Die Ansprache der Patient:innen ist direkt und empathisch, was Vertrauen schafft. Dies ist ein hervorragender Ansatz, da eine menschliche Ansprache in der Kieferorthopädie entscheidend für den Therapieerfolg ist.</w:t>
      </w:r>
      <w:r>
        <w:t xml:space="preserve"> </w:t>
      </w:r>
      <w:r>
        <w:t xml:space="preserve">Allerdings wäre es zu empfehlen, den Text teilweise um spezifische Keywords zu erweitern, ohne dabei den natürlichen Fluss der Sprache zu stören. Die Integration von Keywords sollte so erfolgen, dass sie sich nahtlos in die bestehende, positive Ansprache einfügen und gleichzeitig der Leser:innenerfahrung dienen.</w:t>
      </w:r>
      <w:r>
        <w:t xml:space="preserve"> </w:t>
      </w:r>
      <w:r>
        <w:t xml:space="preserve">**3. Zu ergänzende Inhalte**</w:t>
      </w:r>
      <w:r>
        <w:t xml:space="preserve"> </w:t>
      </w:r>
      <w:r>
        <w:t xml:space="preserve">Um die Webseite inhaltlich zu bereichern und mögliche inhaltliche Lücken zu schließen, schlage ich folgende Ergänzungen vor:</w:t>
      </w:r>
      <w:r>
        <w:t xml:space="preserve"> </w:t>
      </w:r>
      <w:r>
        <w:t xml:space="preserve">- **Häufig gestellte Fragen (FAQ)**: Ein Abschnitt, der die häufigsten Fragen zur Kieferorthopädie behandelt, und somit Keywords wie „häufig gestellte Fragen Kieferorthopädie“ beinhalten könnte, würde nicht nur die Nutzererfahrung verbessern, sondern auch die Auffindbarkeit in Suchmaschinen verstärken.</w:t>
      </w:r>
      <w:r>
        <w:t xml:space="preserve"> </w:t>
      </w:r>
      <w:r>
        <w:t xml:space="preserve">- **Blog-Artikel**: Regelmäßige Beiträge zu Themen wie „Vor- und Nachteile von Aligner“ oder „Behandlungsdauer Zahnspange“ könnten den Content erweitern und die Webseite als Autorität in diesem Bereich positionieren. Dies bietet zudem die Möglichkeit, interne Verlinkungen zwischen verschiedenen Seiten zu fördern, was die SEO-Performance weiter verbessert.</w:t>
      </w:r>
      <w:r>
        <w:t xml:space="preserve"> </w:t>
      </w:r>
      <w:r>
        <w:t xml:space="preserve">- **Team-Vorstellung**: Eine detaillierte Vorstellung des Teams, insbesondere von Dr. Leila Graf, könnte das Vertrauen potenzieller Patient:innen stärken. Dies könnte auch Begriffe beinhalten wie „Team von Dr. Leila Graf“ oder „erste Beratung Kieferorthopädie“, was die persönliche Note unterstreicht.</w:t>
      </w:r>
      <w:r>
        <w:t xml:space="preserve"> </w:t>
      </w:r>
      <w:r>
        <w:t xml:space="preserve">- **Erfahrungsberichte**: Kundenbewertungen oder Erfolgsgeschichten könnten ebenfalls wertvoll sein. Sie bieten nicht nur einen persönlichen Bezug, sondern könnten auch relevante Keywords enthalten und somit die Sichtbarkeit erhöhen.</w:t>
      </w:r>
      <w:r>
        <w:t xml:space="preserve"> </w:t>
      </w:r>
      <w:r>
        <w:t xml:space="preserve">Insgesamt gibt es viele Möglichkeiten zur Ergänzung und Optimierung Ihrer Webseite. Indem Sie die genannten Verbesserungfelder angehen, können Sie die Sichtbarkeit Ihrer Webseite in Suchmaschinen erheblich steigern und eine breitere Zielgruppe ansprechen. Ich ermutige Sie, diese Schritte in Erwägung zu ziehen und freue mich darauf, Ihnen weiterhin bei der Optimierung Ihrer Online-Präsenz zu helfen.</w:t>
      </w:r>
    </w:p>
    <w:p>
      <w:pPr>
        <w:pStyle w:val="BodyText"/>
      </w:pPr>
      <w:r>
        <w:t xml:space="preserve">Erklärung der Verbesserungen:</w:t>
      </w:r>
    </w:p>
    <w:p>
      <w:pPr>
        <w:pStyle w:val="BodyText"/>
      </w:pPr>
      <w:r>
        <w:t xml:space="preserve">1) In dem optimierten Text wurden mehrere zentrale Änderungen vorgenommen, die sowohl die Lesbarkeit als auch die Suchmaschinenoptimierung (SEO) verbessern. Zum Beispiel wurde der Name "Dr. Leila Graf" in den Text integriert, um den Bezug zur Person zu stärken und Vertrauen aufzubauen. Der Begriff "Zahnfehlstellungen" ersetzt „Zahnfehlstellungssituation“, was klarer und präziser ist. Des Weiteren wurde die Formulierung „Therapie“ anstelle von „Behandlung“ verwendet, was eine modernere und umfassendere Sichtweise vermittelt. In einigen Absätzen wurden Keywords wie „Kieferorthopädie in Essen“ hinzugefügt, um den Standort des Unternehmens zu betonen und die lokale SEO zu stärken.</w:t>
      </w:r>
      <w:r>
        <w:t xml:space="preserve"> </w:t>
      </w:r>
      <w:r>
        <w:t xml:space="preserve">2) Aus SEO-Sicht sind diese Veränderungen besonders vorteilhaft, da sie die Auffindbarkeit der Seite in den Suchmaschinen erheblich verbessern können. Die Verwendung spezifischer und relevanter Keywords, die das Dienstleistungsangebot und den geografischen Standort hervorheben, wird die organische Reichweite erhöhen. Suchmaschinen bevorzugen Inhalte, die Relevanz und Präzision bieten, sodass die erhöhte Klarheit und die Integration von spezifischen Begriffen dazu führen können, dass die Webseite bei entsprechenden Suchanfragen weiter oben in den Suchergebnissen erscheint.</w:t>
      </w:r>
      <w:r>
        <w:t xml:space="preserve"> </w:t>
      </w:r>
      <w:r>
        <w:t xml:space="preserve">Die Betonung auf die alle individuellen Bedürfnisse der Patienten sowie den erfahrenen Kontakt zu Dr. Leila Graf wird nicht nur das Vertrauen potenzieller Kunden stärken, sondern auch die Klickrate (CTR) auf Suchergebnisse erhöhen. Eine ansprechende und informative Schreibweise zieht User an und hält sie länger auf der Webseite, was sich positiv auf die Absprungrate auswirkt.</w:t>
      </w:r>
      <w:r>
        <w:t xml:space="preserve"> </w:t>
      </w:r>
      <w:r>
        <w:t xml:space="preserve">Zusätzlich wird eine klare Struktur, die die einzelnen Phasen des Behandlungsprozesses beschreibt, den Nutzern helfen, schnell die Informationen zu finden, die sie suchen. Verbesserte User Experience führt oft zu höheren Conversion-Raten, das bedeutet, dass mehr Interessierte zu tatsächlichen Patienten werden. Langfristig werden diese Maßnahmen nicht nur den Traffic der Webseite steigern, sondern auch die Position des Unternehmens im regionalen Wettkampf der Kieferorthopädie stärken.</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Vielen Dank für die Bereitstellung des Originaltexts und der Keyword-Vorschläge. Hier ist meine umfassende Analyse der aktuellen SEO-Situation Ihrer Webseite, die Ihnen wertvolle Einblicke und Verbesserungspotenziale bieten sollte.</w:t>
      </w:r>
      <w:r>
        <w:t xml:space="preserve"> </w:t>
      </w:r>
      <w:r>
        <w:t xml:space="preserve">1) **Keyword-Dichte / mögliche fehlende Keywords**:</w:t>
      </w:r>
      <w:r>
        <w:t xml:space="preserve"> </w:t>
      </w:r>
      <w:r>
        <w:t xml:space="preserve">Die derzeitige Verwendung der Keywords auf Ihrer Webseite weist eine gewisse Einheitlichkeit auf, jedoch könnten einige relevante Keywords aus der Liste nicht optimal integriert werden. Bei der Analyse habe ich festgestellt, dass die Keywords "Kieferorthopädie Essen", "Zahnspangen für Erwachsene", "Zahnspangen für Kinder", "günstige Ratenzahlungspläne", und "Vor- und Nachteile von Aligner" in den Texten kaum angesprochen werden. Dies stellt ein vielversprechendes Verbesserungsfeld dar. Eine strategische Integration dieser Keywords in die bestehenden Abschnitte könnte die Sichtbarkeit Ihrer Webseite in den Suchmaschinen deutlich erhöhen. Darüber hinaus wäre es sinnvoll, die Keyword-Dichte gleichmäßig zu verteilen, damit keine spezifischen Begriffe über- oder unterrepräsentiert sind.</w:t>
      </w:r>
      <w:r>
        <w:t xml:space="preserve"> </w:t>
      </w:r>
      <w:r>
        <w:t xml:space="preserve">2) **Tonalität und Stil in Bezug auf SEO**:</w:t>
      </w:r>
      <w:r>
        <w:t xml:space="preserve"> </w:t>
      </w:r>
      <w:r>
        <w:t xml:space="preserve">Die aktuelle Tonalität Ihrer Texte ist insgesamt ansprechend und einladend, was für potentielle Patienten äußerst wichtig ist. Sie transportieren eine positive Botschaft und ein Gefühl von Professionalität. Um die SEO-Performance weiter zu optimieren, könnte jedoch ein stärkerer Fokus auf einen informativen und edukativen Stil gelegt werden. Zum Beispiel könnte es hilfreich sein, einige der in den Keyword-Vorschlägen genannten Begriffe in einen erläuternden Kontext zu setzen. Durch die Bereitstellung wertvoller Informationen zu "Über die Behandlung bei Zahnfehlstellungen" oder "die Vorteile und Nachteile von Alignern" könnten Nutzer gezielt angesprochen werden, die auf der Suche nach solch spezifischen Informationen sind. Die Einbeziehung von häufig gestellten Fragen in Form von FAQs könnte ebenfalls die Relevanz der Inhalte für Suchanfragen erhöhen.</w:t>
      </w:r>
      <w:r>
        <w:t xml:space="preserve"> </w:t>
      </w:r>
      <w:r>
        <w:t xml:space="preserve">3) **Zu ergänzende Inhalte**:</w:t>
      </w:r>
      <w:r>
        <w:t xml:space="preserve"> </w:t>
      </w:r>
      <w:r>
        <w:t xml:space="preserve">Anhand der bereitgestellten Texte und Keywords, empfehle ich dringend, einige ergänzende Inhalte zu entwickeln. Hier sind einige konkrete Ideen, die Ihnen helfen könnten:</w:t>
      </w:r>
      <w:r>
        <w:t xml:space="preserve"> </w:t>
      </w:r>
      <w:r>
        <w:t xml:space="preserve">- Ein detaillierter Blog-Bereich, der regelmäßig über relevante Themen informiert, wie z.B. Pflege von Zahnspangen, Erfahrungsberichte von Patienten mit Alignern oder Neuigkeiten über Kieferorthopädie.</w:t>
      </w:r>
      <w:r>
        <w:t xml:space="preserve"> </w:t>
      </w:r>
      <w:r>
        <w:t xml:space="preserve">- Informationsseiten, die die Behandlungsdauer und die verschiedenen Arten von Zahnspangen (feste, lose, unsichtbare Aligner) ausführlich erläutern.</w:t>
      </w:r>
      <w:r>
        <w:t xml:space="preserve"> </w:t>
      </w:r>
      <w:r>
        <w:t xml:space="preserve">- Ein Bereich, der häufig gestellte Fragen beantwortet, könnte den Besuchern helfen, Antworten auf ihre spezifischen Anliegen zu finden und somit ihre Entscheidung zu erleichtern.</w:t>
      </w:r>
      <w:r>
        <w:t xml:space="preserve"> </w:t>
      </w:r>
      <w:r>
        <w:t xml:space="preserve">- Inhalte über die verfügbaren Ratenzahlungspläne oder den Einfluss einer guten Zahngesundheit auf das allgemeine Wohlbefinden könnten zudem wertvolle Insights bieten und eine höhere Verweildauer auf Ihrer Webseite bewirken.</w:t>
      </w:r>
      <w:r>
        <w:t xml:space="preserve"> </w:t>
      </w:r>
      <w:r>
        <w:t xml:space="preserve">Zusammengefasst zeigen diese Anregungen, wie vielseitig die Möglichkeiten der SEO-Optimierung sind. Mit gezielten Anpassungen und neuen Inhalten können Sie nicht nur die Sichtbarkeit Ihrer Webseite erhöhen, sondern auch das Vertrauen und das Interesse potenzieller Patienten nachhaltig stärken. Ich bin zuversichtlich, dass diese Schritte dazu beitragen werden, Ihre Online-Präsenz zu verbessern und Ihre Zielgruppe effektiver anzusprechen. Vielen Dank für Ihre Aufmerksamkeit und das Vertrauen, das Sie in meine Analyse setzen!</w:t>
      </w:r>
    </w:p>
    <w:p>
      <w:pPr>
        <w:pStyle w:val="BodyText"/>
      </w:pPr>
      <w:r>
        <w:t xml:space="preserve">Erklärung der Verbesserungen:</w:t>
      </w:r>
    </w:p>
    <w:p>
      <w:pPr>
        <w:pStyle w:val="BodyText"/>
      </w:pPr>
      <w:r>
        <w:t xml:space="preserve">1) In dem neuen optimierten Text wurden mehrere wichtige Verbesserungen vorgenommen. Zunächst wurde der Standort "Kieferorthopädie Essen" in den Text integriert, was die lokale Auffindbarkeit erhöhte und potenzielle Patienten anspricht, die nach Dienstleistungen in dieser Region suchen. Darüber hinaus wurden spezifischere Informationen hinzugefügt, wie zum Beispiel die Erwähnung von festen Zahnspangen und deren Vorteile. Es wurde ein stärkerer Fokus auf die Vorteile der Behandlung gelegt, einschließlich der herausnehmbaren Natur der Aligner sowie der strategischen Betonung der Technologie, die in der Praxis verwendet wird. Insgesamt wurde die Sprache aktiver und einladender gestaltet, um den Leser zum Handeln zu motivieren, beispielsweise durch die Einladung zur Vereinbarung eines Beratungsgesprächs.</w:t>
      </w:r>
      <w:r>
        <w:t xml:space="preserve"> </w:t>
      </w:r>
      <w:r>
        <w:t xml:space="preserve">2) Aus SEO-Sicht ist der optimierte Text besonders hilfreich, da er mehrere wichtige Ranking-Faktoren berücksichtigt. Erstens verbessert die Verwendung des Standortnamens die lokale Suchmaschinenoptimierung (Local SEO), da Suchmaschinen wie Google zunehmend Wert auf lokale Relevanz legen. Wenn Nutzer nach Kieferorthopädie in Essen suchen, ist die Wahrscheinlichkeit höher, dass diese über die Suchergebnisse auf die optimierte Webseite stoßen.</w:t>
      </w:r>
      <w:r>
        <w:t xml:space="preserve"> </w:t>
      </w:r>
      <w:r>
        <w:t xml:space="preserve">Zusätzlich fördert die interne Verlinkung zu spezifischen Behandlungsarten - wie festen und herausnehmbaren Zahnspangen - und die Betonung der einzigartigen Technologien wie des Intraoral-Scanners die Relevanz der Seite für verwandte Suchanfragen. Diese gezielte Ansprache verbessert nicht nur die Sichtbarkeit in den Suchergebnissen, sondern kann auch die Klickrate (CTR) erhöhen, da potenzielle Patienten klarere Informationen über die angebotenen Leistungen erhalten.</w:t>
      </w:r>
      <w:r>
        <w:t xml:space="preserve"> </w:t>
      </w:r>
      <w:r>
        <w:t xml:space="preserve">Darüber hinaus wird durch den Call-to-Action, der Patienten zur Kontaktaufnahme anregt, die Conversion-Wahrscheinlichkeit erhöht. Wenn Benutzer spezifische Informationen über Ratenzahlungspläne erhalten und einfach einen Termin vereinbaren können, sind sie eher geneigt, den nächsten Schritt zu unternehmen. Dies führt nicht nur zu mehr Anfragen, sondern kann auch die Patientenzahl und somit den Umsatz erheblich steigern.</w:t>
      </w:r>
      <w:r>
        <w:t xml:space="preserve"> </w:t>
      </w:r>
      <w:r>
        <w:t xml:space="preserve">Insgesamt können die vorgenommenen Verbesserungen zu einer signifikanten Steigerung der Sichtbarkeit, der Nutzerinteraktion und letztendlich der Anzahl der Gewinnung neuer Patienten führen. Die Integration relevanter Schlüsselwörter, die Fokussierung auf die Benutzerfreundlichkeit und die Erhöhung der lokalen Relevanz machen die Webseite effektiver für ihre Zielgruppe. Diese strategische Herangehensweise ist entscheidend in einem wettbewerbsintensiven Bereich wie der Kieferorthopädie und wird die Position des Unternehmens auf dem Markt stärken.</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Vielen Dank für die Bereitstellung der Informationen zur Webseite von RÜ Zahnspange. Ich freue mich, Ihnen eine umfassende Analyse über die aktuelle SEO-Situation anzubieten, um Potenziale zur Verbesserung klar zu identifizieren und positive Ansätze zu beleuchten.</w:t>
      </w:r>
      <w:r>
        <w:t xml:space="preserve"> </w:t>
      </w:r>
      <w:r>
        <w:t xml:space="preserve">1) **Keyword-Dichte / mögliche fehlende Keywords**:</w:t>
      </w:r>
      <w:r>
        <w:t xml:space="preserve"> </w:t>
      </w:r>
      <w:r>
        <w:t xml:space="preserve">Die aktuelle Webseite hat einen informativen Text, der einige wichtige Begriffe im Bereich der Kieferorthopädie abdeckt. Allerdings könnte die gezielte Verwendung der vorgeschlagenen Keywords optimiert werden. Beispielsweise sind häufige Begriffe wie "Kieferorthopädie Essen", "Zahnspangen für Kinder," und "unsichtbare Aligner" nicht ausreichend in den Texten präsent, was möglicherweise zu einer geringeren Sichtbarkeit in den Suchmaschinen führt. Es wäre vorteilhaft, diese Keywords in anschaulicher Weise dadurch zu integrieren, dass spezifische Absätze zu den jeweiligen Behandlungsmethoden, zu den Möglichkeiten der Finanzierung oder zu den häufig gestellten Fragen ergänzt werden. Darüber hinaus könnte durch die Implementierung von Long-Tail-Keywords wie "Vor- und Nachteile von Aligner" oder "Behandlungsdauer Zahnspange" eine stärkere Zielgruppenansprache stattfinden.</w:t>
      </w:r>
      <w:r>
        <w:t xml:space="preserve"> </w:t>
      </w:r>
      <w:r>
        <w:t xml:space="preserve">2) **Tonalität und Stil in Bezug auf SEO**:</w:t>
      </w:r>
      <w:r>
        <w:t xml:space="preserve"> </w:t>
      </w:r>
      <w:r>
        <w:t xml:space="preserve">Der aktuelle Ton der Webseite ist bereits freundlich und patientenorientiert, was hervorragend ist, da dies Vertrauen aufbaut und die Ansprache menschlich gestaltet. Dennoch könnte die Verwendung aktiver Sprache und spezifischer Informationen in den Überschriften und Texten das Engagement und die Leserbindung erhöhen. Darüber hinaus könnte die Ansprache direkter auf alle Altersgruppen ausgeweitet werden, insbesondere bei den Abschnitten, die sich an Familien mit Kindern richten. Die Einbeziehung von Call-to-Actions (CTAs) in den Texten könnte ebenfalls weiter optimiert werden – z.B. durch Einladungen zur sofortigen Terminvereinbarung, um die Konversionsrate zu steigern.</w:t>
      </w:r>
      <w:r>
        <w:t xml:space="preserve"> </w:t>
      </w:r>
      <w:r>
        <w:t xml:space="preserve">3) **Zu ergänzende Inhalte**:</w:t>
      </w:r>
      <w:r>
        <w:t xml:space="preserve"> </w:t>
      </w:r>
      <w:r>
        <w:t xml:space="preserve">Es gibt mehrere Möglichkeiten zur Ergänzung, die sowohl die Benutzererfahrung verbessern als auch die SEO-Leistung unterstützen könnten:</w:t>
      </w:r>
      <w:r>
        <w:t xml:space="preserve"> </w:t>
      </w:r>
      <w:r>
        <w:t xml:space="preserve">- **Häufig gestellte Fragen (FAQ)**: Ein Abschnitt, der häufige Fragen zu Themen wie Behandlungsdauer, Kosten von Retainern oder Zahnspangen und der Unterschied zwischen festen und losen Zahnspangen behandelt, könnte sehr hilfreich sein.</w:t>
      </w:r>
      <w:r>
        <w:t xml:space="preserve"> </w:t>
      </w:r>
      <w:r>
        <w:t xml:space="preserve">- **Blog-Bereich**: Ein Blog, der regelmäßig aktualisierte Artikel zu neuen Behandlungsmethoden, Tipps zur Zahngesundheit für Kinder und Erwachsene sowie Erfahrungsberichte von Patienten bietet, könnte die Sichtbarkeit erhöhen und mehr organische Besucher auf die Seite ziehen.</w:t>
      </w:r>
      <w:r>
        <w:t xml:space="preserve"> </w:t>
      </w:r>
      <w:r>
        <w:t xml:space="preserve">- **Patientenressourcen**: Informationsmaterialien über verschiedene Zahnspangenarten und deren Vorteile, Finanzierungsmöglichkeiten oder Patientenberichte könnten das Vertrauen und Interesse an der Praxis weiter steigern.</w:t>
      </w:r>
      <w:r>
        <w:t xml:space="preserve"> </w:t>
      </w:r>
      <w:r>
        <w:t xml:space="preserve">- **Optische und visuelle Ergänzungen**: Bilder oder Videos von Behandlungen, der Praxis und dem Team könnten nicht nur den Inhalt visuell ansprechender gestalten, sondern auch das Engagement der Nutzer erhöhen.</w:t>
      </w:r>
      <w:r>
        <w:t xml:space="preserve"> </w:t>
      </w:r>
      <w:r>
        <w:t xml:space="preserve">Zusammenfassend lässt sich sagen, dass die RÜ Zahnspange Webseite bereits eine solide Basis hat, jedoch noch in bestimmten Bereichen optimierungsfähig ist. Durch die gezielte Verwendung von Keywords, die Anpassung der Tonalität sowie die Ergänzung von Inhalten könnten die Online-Sichtbarkeit und das Gesamterlebnis für die Besucher deutlich verbessert werden. Es ist wichtig, eine kontinuierliche SEO-Überprüfung einzuführen, um sicherzustellen, dass die Webseite sowohl den Bedürfnissen der Nutzer als auch den Anforderungen der Suchmaschinen gerecht wird. Ich bin zuversichtlich, dass durch diese Maßnahmen die Webseite das volle Potenzial ausschöpfen wird und freue mich darauf, Sie dabei zu unterstützen!</w:t>
      </w:r>
    </w:p>
    <w:p>
      <w:pPr>
        <w:pStyle w:val="BodyText"/>
      </w:pPr>
      <w:r>
        <w:t xml:space="preserve">Erklärung der Verbesserungen:</w:t>
      </w:r>
    </w:p>
    <w:p>
      <w:pPr>
        <w:pStyle w:val="BodyText"/>
      </w:pPr>
      <w:r>
        <w:t xml:space="preserve">1) Was wurde verbessert?</w:t>
      </w:r>
      <w:r>
        <w:t xml:space="preserve"> </w:t>
      </w:r>
      <w:r>
        <w:t xml:space="preserve">Die SEO-Optimierung des Textes hat mehrere wesentliche Verbesserungen vorgenommen:</w:t>
      </w:r>
      <w:r>
        <w:t xml:space="preserve"> </w:t>
      </w:r>
      <w:r>
        <w:t xml:space="preserve">- **Keyword-Integration**: Wichtige Keywords wie "Kieferorthopädie", "Kinderzahnmedizin" und "Zahnspangen" wurden gezielt in den Text integriert. Dies verbessert die Auffindbarkeit in Suchmaschinen, da potenzielle Patienten nach diesen Begriffen suchen.</w:t>
      </w:r>
      <w:r>
        <w:t xml:space="preserve"> </w:t>
      </w:r>
      <w:r>
        <w:t xml:space="preserve">- **Präzisierung und Detailtiefe**: Der Text wurde präziser formuliert, indem spezifische Informationen zu angebotenen Behandlungen (z.B. feste und lose Zahnspangen) hinzugefügt wurden. Dies spricht die Zielgruppe direkter an und erhöht die Relevanz der Inhalte.</w:t>
      </w:r>
      <w:r>
        <w:t xml:space="preserve"> </w:t>
      </w:r>
      <w:r>
        <w:t xml:space="preserve">- **Struktur und Lesbarkeit**: Der Fließtext wurde überarbeitet, um eine bessere Lesbarkeit zu gewährleisten. Satzstrukturen wurden vereinfacht und optimiert, was die Benutzererfahrung erhöht und potenzielle Patienten dazu ermutigt, länger auf der Seite zu verweilen.</w:t>
      </w:r>
      <w:r>
        <w:t xml:space="preserve"> </w:t>
      </w:r>
      <w:r>
        <w:t xml:space="preserve">- **Lokale SEO-Faktoren**: Die Erwähnung des Standortes "Essen" in Kombination mit "Kieferorthopädie" stärkt die lokale Suchmaschinenoptimierung. Potenzielle Patienten, die nach Kieferorthopäden in der Nähe suchen, finden die Praxis leichter.</w:t>
      </w:r>
      <w:r>
        <w:t xml:space="preserve"> </w:t>
      </w:r>
      <w:r>
        <w:t xml:space="preserve">- **Call-to-Action**: Der Aufruf zur Terminvereinbarung wurde optimiert, um mehr Dringlichkeit zu erzeugen und potenzielle Patienten klarer anzusprechen.</w:t>
      </w:r>
      <w:r>
        <w:t xml:space="preserve"> </w:t>
      </w:r>
      <w:r>
        <w:t xml:space="preserve">2) Warum ist das aus SEO-Sicht hilfreich?</w:t>
      </w:r>
      <w:r>
        <w:t xml:space="preserve"> </w:t>
      </w:r>
      <w:r>
        <w:t xml:space="preserve">Die durchgeführten Verbesserungen haben einen direkten Einfluss auf die Sichtbarkeit und Benutzererfahrung der Webseite. Aus SEO-Sicht sind die folgenden Punkte besonders bedeutend:</w:t>
      </w:r>
      <w:r>
        <w:t xml:space="preserve"> </w:t>
      </w:r>
      <w:r>
        <w:t xml:space="preserve">- **Erhöhung der Sichtbarkeit**: Durch die gezielte Integration relevanter Keywords wird die Wahrscheinlichkeit erhöht, dass die Webseite in den Suchmaschinenergebnissen höher eingestuft wird. Suchmaschinen wie Google bewerten Webseiten, die relevante und hilfreiche Inhalte bereitstellen, als wertvoller für die Benutzer und fördern deren Ranking.</w:t>
      </w:r>
      <w:r>
        <w:t xml:space="preserve"> </w:t>
      </w:r>
      <w:r>
        <w:t xml:space="preserve">- **Verbesserung der Nutzererfahrung**: Ein klar strukturierter und informativer Text sorgt dafür, dass Besucher die gesuchten Informationen schnell finden können. Dies führt nicht nur zu einer höheren Aufenthaltsdauer auf der Seite, sondern verringert auch die Absprungrate. Eine niedrigere Absprungrate kann positiv zur SEO-Rankings führen.</w:t>
      </w:r>
      <w:r>
        <w:t xml:space="preserve"> </w:t>
      </w:r>
      <w:r>
        <w:t xml:space="preserve">- **Zielgruppenspezifische Ansprache**: Durch die Integration spezifischer Details zu Behandlungen und der betroffenen Zielgruppe (Kinder und Jugendliche) wird die Relevanz des Inhalts erhöht. Suchmaschinen berücksichtigen, wie gut die Inhalte den Bedürfnissen der Suchenden entsprechen. Eine stärkere Relevanz kann die Conversion-Rate erhöhen, da mehr Besucher zu Patienten werden.</w:t>
      </w:r>
      <w:r>
        <w:t xml:space="preserve"> </w:t>
      </w:r>
      <w:r>
        <w:t xml:space="preserve">- **Lokale Suchmaschinenoptimierung**: Die gezielte Nennung des Standorts in Verbindung mit relevanten Dienstleistungen macht es einfacher für lokale Nutzer, die Praxis zu finden. Mehr Sichtbarkeit bei lokalen Suchanfragen kann zu einer gesteigerten Anzahl an Kontaktanfragen und Terminvereinbarungen führen.</w:t>
      </w:r>
      <w:r>
        <w:t xml:space="preserve"> </w:t>
      </w:r>
      <w:r>
        <w:t xml:space="preserve">Zusammengefasst steigern diese Verbesserungen die Chancen, mehr organischen Traffic auf die Webseite zu bringen, was sich langfristig in einer höheren Anzahl an Neukunden und gesteigertem Umsatz für die Praxis niederschlagen wird. Die Kombination aus besserem Ranking, verbesserter Nutzererfahrung und lokalem Fokus positioniert RÜ Zahnspange als eine der ersten Anlaufstellen für Kieferorthopädie in der Region Ess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15T16:37:50Z</dcterms:created>
  <dcterms:modified xsi:type="dcterms:W3CDTF">2025-04-15T16:37:50Z</dcterms:modified>
</cp:coreProperties>
</file>

<file path=docProps/custom.xml><?xml version="1.0" encoding="utf-8"?>
<Properties xmlns="http://schemas.openxmlformats.org/officeDocument/2006/custom-properties" xmlns:vt="http://schemas.openxmlformats.org/officeDocument/2006/docPropsVTypes"/>
</file>